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6FD27B" w14:textId="7C7077E9" w:rsidR="008D7CAF" w:rsidRDefault="00E55184">
      <w:r w:rsidRPr="00E55184">
        <w:t>62068_screenshot_1</w:t>
      </w:r>
    </w:p>
    <w:p w14:paraId="01B523AE" w14:textId="20A3E9B3" w:rsidR="00E55184" w:rsidRDefault="00E55184">
      <w:r>
        <w:t>2.2.1 (</w:t>
      </w:r>
      <w:r w:rsidRPr="006719CF">
        <w:rPr>
          <w:rFonts w:cstheme="minorHAnsi"/>
        </w:rPr>
        <w:t xml:space="preserve">Talent </w:t>
      </w:r>
      <w:r>
        <w:rPr>
          <w:rFonts w:cstheme="minorHAnsi"/>
        </w:rPr>
        <w:t>inputting</w:t>
      </w:r>
      <w:r w:rsidRPr="006719CF">
        <w:rPr>
          <w:rFonts w:cstheme="minorHAnsi"/>
        </w:rPr>
        <w:t xml:space="preserve"> the exon sequence</w:t>
      </w:r>
      <w:r>
        <w:rPr>
          <w:rFonts w:cstheme="minorHAnsi"/>
        </w:rPr>
        <w:t xml:space="preserve">, selecting the target genome, and </w:t>
      </w:r>
      <w:proofErr w:type="spellStart"/>
      <w:r>
        <w:rPr>
          <w:rFonts w:cstheme="minorHAnsi"/>
        </w:rPr>
        <w:t>selectign</w:t>
      </w:r>
      <w:proofErr w:type="spellEnd"/>
      <w:r>
        <w:rPr>
          <w:rFonts w:cstheme="minorHAnsi"/>
        </w:rPr>
        <w:t xml:space="preserve"> the PAM options</w:t>
      </w:r>
      <w:r>
        <w:t xml:space="preserve">) </w:t>
      </w:r>
      <w:r w:rsidR="00CD1BE5">
        <w:t>00:00-00:50</w:t>
      </w:r>
    </w:p>
    <w:p w14:paraId="4B4943A1" w14:textId="54B45BE4" w:rsidR="00CD1BE5" w:rsidRDefault="00CD1BE5"/>
    <w:p w14:paraId="05E7BE6A" w14:textId="77777777" w:rsidR="00CD1BE5" w:rsidRDefault="00CD1BE5" w:rsidP="00CD1BE5">
      <w:r w:rsidRPr="00E55184">
        <w:t>62068_screenshot_1</w:t>
      </w:r>
    </w:p>
    <w:p w14:paraId="263622F4" w14:textId="6A94F4EC" w:rsidR="00CD1BE5" w:rsidRDefault="00CD1BE5">
      <w:pPr>
        <w:rPr>
          <w:rFonts w:hint="eastAsia"/>
        </w:rPr>
      </w:pPr>
      <w:r>
        <w:rPr>
          <w:rFonts w:hint="eastAsia"/>
        </w:rPr>
        <w:t>2</w:t>
      </w:r>
      <w:r>
        <w:t>.3.1 (</w:t>
      </w:r>
      <w:r w:rsidRPr="006719CF">
        <w:rPr>
          <w:rFonts w:cstheme="minorHAnsi"/>
        </w:rPr>
        <w:t>Talent selecting the guide sequence from the results</w:t>
      </w:r>
      <w:r>
        <w:t>) 00:00-00:29</w:t>
      </w:r>
    </w:p>
    <w:sectPr w:rsidR="00CD1B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jezMDcxsTC1NDZX0lEKTi0uzszPAykwrAUA0W0X0SwAAAA="/>
  </w:docVars>
  <w:rsids>
    <w:rsidRoot w:val="00E55184"/>
    <w:rsid w:val="000528F4"/>
    <w:rsid w:val="00A2368F"/>
    <w:rsid w:val="00CD1BE5"/>
    <w:rsid w:val="00E55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8963B"/>
  <w15:chartTrackingRefBased/>
  <w15:docId w15:val="{B49B2E72-3013-4341-AE49-94AD16B8D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用户</dc:creator>
  <cp:keywords/>
  <dc:description/>
  <cp:lastModifiedBy>windows用户</cp:lastModifiedBy>
  <cp:revision>1</cp:revision>
  <dcterms:created xsi:type="dcterms:W3CDTF">2021-01-18T07:14:00Z</dcterms:created>
  <dcterms:modified xsi:type="dcterms:W3CDTF">2021-01-18T07:29:00Z</dcterms:modified>
</cp:coreProperties>
</file>